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yley Naisb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y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isb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5 Brentwood Lane, Mount Prospect, IL, USA Chicago,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yley.21thompson@hotmail.co.uk</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4475923283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